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767031">
        <w:rPr>
          <w:rFonts w:ascii="Arial" w:hAnsi="Arial" w:cs="Arial"/>
          <w:sz w:val="36"/>
          <w:szCs w:val="36"/>
        </w:rPr>
        <w:t>5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767031" w:rsidRPr="00767031">
        <w:rPr>
          <w:rFonts w:ascii="Arial" w:hAnsi="Arial" w:cs="Arial"/>
          <w:b/>
          <w:sz w:val="36"/>
          <w:szCs w:val="36"/>
        </w:rPr>
        <w:t>Polymorphism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polymorphism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67031" w:rsidRDefault="00767031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nderstand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 xml:space="preserve"> the principles and the use of abstract classes and interfaces in </w:t>
      </w:r>
      <w:r>
        <w:rPr>
          <w:rFonts w:ascii="Arial" w:eastAsia="Times New Roman" w:hAnsi="Arial" w:cs="Arial"/>
          <w:color w:val="24292E"/>
          <w:sz w:val="24"/>
          <w:szCs w:val="24"/>
        </w:rPr>
        <w:t>J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>ava</w:t>
      </w:r>
    </w:p>
    <w:p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CE0FB8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sing Java language to build an application. This app is an example to expose</w:t>
      </w:r>
      <w:r w:rsidRPr="00E939EF">
        <w:rPr>
          <w:rFonts w:ascii="Arial" w:eastAsia="Times New Roman" w:hAnsi="Arial" w:cs="Arial"/>
          <w:color w:val="24292E"/>
          <w:sz w:val="24"/>
          <w:szCs w:val="24"/>
        </w:rPr>
        <w:t xml:space="preserve"> parts of your classe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CE0FB8">
        <w:rPr>
          <w:rFonts w:ascii="Arial" w:eastAsia="Times New Roman" w:hAnsi="Arial" w:cs="Arial"/>
          <w:color w:val="24292E"/>
          <w:sz w:val="24"/>
          <w:szCs w:val="24"/>
        </w:rPr>
        <w:t>Consider the class diagram as follows:</w:t>
      </w:r>
    </w:p>
    <w:tbl>
      <w:tblPr>
        <w:tblStyle w:val="TableGrid"/>
        <w:tblpPr w:leftFromText="180" w:rightFromText="180" w:vertAnchor="text" w:horzAnchor="page" w:tblpX="4144" w:tblpY="206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2"/>
                <w:szCs w:val="12"/>
              </w:rPr>
              <w:t>&lt;&lt;abstract class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  <w:t>O</w:t>
            </w:r>
            <w:r w:rsidRPr="00CE0FB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ganization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 size: int</w:t>
            </w:r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noProof/>
                <w:color w:val="24292E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8241500" wp14:editId="1B469DD5">
                      <wp:simplePos x="0" y="0"/>
                      <wp:positionH relativeFrom="column">
                        <wp:posOffset>1080135</wp:posOffset>
                      </wp:positionH>
                      <wp:positionV relativeFrom="paragraph">
                        <wp:posOffset>852805</wp:posOffset>
                      </wp:positionV>
                      <wp:extent cx="112395" cy="151130"/>
                      <wp:effectExtent l="57150" t="38100" r="59055" b="77470"/>
                      <wp:wrapNone/>
                      <wp:docPr id="16" name="Isosceles Tri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6" o:spid="_x0000_s1026" type="#_x0000_t5" style="position:absolute;margin-left:85.05pt;margin-top:67.15pt;width:8.85pt;height:11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" filled="f" strokecolor="black [3213]"/>
                  </w:pict>
                </mc:Fallback>
              </mc:AlternateConten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Organization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Organization (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etSize():in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setSize(int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(): void, abstrac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F2300B" wp14:editId="6C29E69E">
                <wp:simplePos x="0" y="0"/>
                <wp:positionH relativeFrom="column">
                  <wp:posOffset>1833245</wp:posOffset>
                </wp:positionH>
                <wp:positionV relativeFrom="paragraph">
                  <wp:posOffset>337820</wp:posOffset>
                </wp:positionV>
                <wp:extent cx="112395" cy="151130"/>
                <wp:effectExtent l="95250" t="0" r="78105" b="58420"/>
                <wp:wrapNone/>
                <wp:docPr id="14" name="Isosceles Tri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14" o:spid="_x0000_s1026" type="#_x0000_t5" style="position:absolute;margin-left:144.35pt;margin-top:26.6pt;width:8.85pt;height:11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61825B" wp14:editId="36D2988D">
                <wp:simplePos x="0" y="0"/>
                <wp:positionH relativeFrom="column">
                  <wp:posOffset>1627505</wp:posOffset>
                </wp:positionH>
                <wp:positionV relativeFrom="paragraph">
                  <wp:posOffset>455295</wp:posOffset>
                </wp:positionV>
                <wp:extent cx="209550" cy="127000"/>
                <wp:effectExtent l="0" t="0" r="1905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127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3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15pt,35.85pt" to="144.65pt,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47" w:tblpY="385"/>
        <w:tblW w:w="0" w:type="auto"/>
        <w:tblLook w:val="04A0" w:firstRow="1" w:lastRow="0" w:firstColumn="1" w:lastColumn="0" w:noHBand="0" w:noVBand="1"/>
      </w:tblPr>
      <w:tblGrid>
        <w:gridCol w:w="2244"/>
      </w:tblGrid>
      <w:tr w:rsidR="00A423E8" w:rsidTr="00A423E8">
        <w:trPr>
          <w:trHeight w:val="376"/>
        </w:trPr>
        <w:tc>
          <w:tcPr>
            <w:tcW w:w="2244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University</w:t>
            </w:r>
          </w:p>
        </w:tc>
      </w:tr>
      <w:tr w:rsidR="00A423E8" w:rsidTr="00A423E8">
        <w:trPr>
          <w:trHeight w:val="280"/>
        </w:trPr>
        <w:tc>
          <w:tcPr>
            <w:tcW w:w="2244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name: String</w:t>
            </w:r>
          </w:p>
        </w:tc>
      </w:tr>
      <w:tr w:rsidR="00A423E8" w:rsidTr="00A423E8">
        <w:trPr>
          <w:trHeight w:val="572"/>
        </w:trPr>
        <w:tc>
          <w:tcPr>
            <w:tcW w:w="2244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Universit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University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</w:t>
            </w:r>
            <w:r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Tool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nroll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ducate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tbl>
      <w:tblPr>
        <w:tblStyle w:val="TableGrid"/>
        <w:tblpPr w:leftFromText="180" w:rightFromText="180" w:vertAnchor="text" w:horzAnchor="margin" w:tblpY="378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EE3539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 place: String     (land/ocean)</w:t>
            </w:r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olon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Colony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row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reproduce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FBF7DB" wp14:editId="266074A3">
                <wp:simplePos x="0" y="0"/>
                <wp:positionH relativeFrom="column">
                  <wp:posOffset>1190625</wp:posOffset>
                </wp:positionH>
                <wp:positionV relativeFrom="paragraph">
                  <wp:posOffset>101600</wp:posOffset>
                </wp:positionV>
                <wp:extent cx="307975" cy="161290"/>
                <wp:effectExtent l="0" t="0" r="15875" b="2921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7975" cy="16129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8pt" to="118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</w:p>
    <w:tbl>
      <w:tblPr>
        <w:tblStyle w:val="TableGrid"/>
        <w:tblpPr w:leftFromText="180" w:rightFromText="180" w:vertAnchor="text" w:horzAnchor="page" w:tblpX="4298" w:tblpY="933"/>
        <w:tblW w:w="0" w:type="auto"/>
        <w:tblLook w:val="04A0" w:firstRow="1" w:lastRow="0" w:firstColumn="1" w:lastColumn="0" w:noHBand="0" w:noVBand="1"/>
      </w:tblPr>
      <w:tblGrid>
        <w:gridCol w:w="1908"/>
      </w:tblGrid>
      <w:tr w:rsidR="00FA4BEE" w:rsidTr="00E56B2E">
        <w:trPr>
          <w:trHeight w:val="378"/>
        </w:trPr>
        <w:tc>
          <w:tcPr>
            <w:tcW w:w="1908" w:type="dxa"/>
          </w:tcPr>
          <w:p w:rsidR="00FA4BEE" w:rsidRPr="00CE0FB8" w:rsidRDefault="00FA4BEE" w:rsidP="008360DE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>&lt;&lt;interface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</w:r>
            <w:r w:rsidR="008360DE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ole</w:t>
            </w:r>
          </w:p>
        </w:tc>
      </w:tr>
      <w:tr w:rsidR="00FA4BEE" w:rsidTr="00E56B2E">
        <w:trPr>
          <w:trHeight w:val="330"/>
        </w:trPr>
        <w:tc>
          <w:tcPr>
            <w:tcW w:w="1908" w:type="dxa"/>
          </w:tcPr>
          <w:p w:rsidR="00FA4BEE" w:rsidRPr="000A394C" w:rsidRDefault="00FA4BEE" w:rsidP="008360DE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 xml:space="preserve">+ </w:t>
            </w:r>
            <w:r w:rsidR="008360DE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reateWorker</w:t>
            </w:r>
            <w:r w:rsidR="00316044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)</w:t>
            </w:r>
            <w:r w:rsidR="00280E5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:void</w:t>
            </w: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646" w:tblpY="1151"/>
        <w:tblW w:w="0" w:type="auto"/>
        <w:tblLook w:val="04A0" w:firstRow="1" w:lastRow="0" w:firstColumn="1" w:lastColumn="0" w:noHBand="0" w:noVBand="1"/>
      </w:tblPr>
      <w:tblGrid>
        <w:gridCol w:w="3078"/>
      </w:tblGrid>
      <w:tr w:rsidR="00E939EF" w:rsidTr="00A423E8">
        <w:trPr>
          <w:trHeight w:val="407"/>
        </w:trPr>
        <w:tc>
          <w:tcPr>
            <w:tcW w:w="3078" w:type="dxa"/>
          </w:tcPr>
          <w:p w:rsidR="00E939EF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FPTUniversity</w:t>
            </w:r>
          </w:p>
        </w:tc>
      </w:tr>
      <w:tr w:rsidR="00E939EF" w:rsidTr="00A423E8">
        <w:trPr>
          <w:trHeight w:val="303"/>
        </w:trPr>
        <w:tc>
          <w:tcPr>
            <w:tcW w:w="3078" w:type="dxa"/>
          </w:tcPr>
          <w:p w:rsidR="00E939EF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ddress: String</w:t>
            </w:r>
          </w:p>
        </w:tc>
      </w:tr>
      <w:tr w:rsidR="00E939EF" w:rsidTr="00A423E8">
        <w:trPr>
          <w:trHeight w:val="619"/>
        </w:trPr>
        <w:tc>
          <w:tcPr>
            <w:tcW w:w="3078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FPTUniversity</w:t>
            </w:r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FPTUniversity</w:t>
            </w:r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gettter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84DCF28" wp14:editId="0C111A96">
                <wp:simplePos x="0" y="0"/>
                <wp:positionH relativeFrom="column">
                  <wp:posOffset>-851535</wp:posOffset>
                </wp:positionH>
                <wp:positionV relativeFrom="paragraph">
                  <wp:posOffset>310515</wp:posOffset>
                </wp:positionV>
                <wp:extent cx="112395" cy="151130"/>
                <wp:effectExtent l="57150" t="57150" r="59055" b="58420"/>
                <wp:wrapNone/>
                <wp:docPr id="20" name="Isosceles Tri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0" o:spid="_x0000_s1026" type="#_x0000_t5" style="position:absolute;margin-left:-67.05pt;margin-top:24.45pt;width:8.85pt;height:11.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E602DFC" wp14:editId="4AD11A80">
                <wp:simplePos x="0" y="0"/>
                <wp:positionH relativeFrom="column">
                  <wp:posOffset>2300259</wp:posOffset>
                </wp:positionH>
                <wp:positionV relativeFrom="paragraph">
                  <wp:posOffset>133482</wp:posOffset>
                </wp:positionV>
                <wp:extent cx="0" cy="176035"/>
                <wp:effectExtent l="0" t="0" r="19050" b="146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603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9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1pt,10.5pt" to="181.1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784"/>
        <w:tblW w:w="0" w:type="auto"/>
        <w:tblLook w:val="04A0" w:firstRow="1" w:lastRow="0" w:firstColumn="1" w:lastColumn="0" w:noHBand="0" w:noVBand="1"/>
      </w:tblPr>
      <w:tblGrid>
        <w:gridCol w:w="2545"/>
      </w:tblGrid>
      <w:tr w:rsidR="00E939EF" w:rsidTr="00A423E8">
        <w:trPr>
          <w:trHeight w:val="378"/>
        </w:trPr>
        <w:tc>
          <w:tcPr>
            <w:tcW w:w="2545" w:type="dxa"/>
          </w:tcPr>
          <w:p w:rsidR="00E939EF" w:rsidRPr="00CE0FB8" w:rsidRDefault="00E939EF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Bee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E939EF" w:rsidTr="00A423E8">
        <w:trPr>
          <w:trHeight w:val="330"/>
        </w:trPr>
        <w:tc>
          <w:tcPr>
            <w:tcW w:w="2545" w:type="dxa"/>
          </w:tcPr>
          <w:p w:rsidR="00E939EF" w:rsidRPr="00460275" w:rsidRDefault="00E939EF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typ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String  (honey/wasp)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  <w:tr w:rsidR="00E939EF" w:rsidTr="00A423E8">
        <w:trPr>
          <w:trHeight w:val="574"/>
        </w:trPr>
        <w:tc>
          <w:tcPr>
            <w:tcW w:w="2545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 w:rsidRPr="00E939E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ter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C222139" wp14:editId="6461382F">
                <wp:simplePos x="0" y="0"/>
                <wp:positionH relativeFrom="column">
                  <wp:posOffset>2796540</wp:posOffset>
                </wp:positionH>
                <wp:positionV relativeFrom="paragraph">
                  <wp:posOffset>134620</wp:posOffset>
                </wp:positionV>
                <wp:extent cx="420370" cy="366395"/>
                <wp:effectExtent l="0" t="0" r="17780" b="3365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0370" cy="3663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6" o:spid="_x0000_s1026" style="position:absolute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2pt,10.6pt" to="253.3pt,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1874B4F" wp14:editId="6E610C4F">
                <wp:simplePos x="0" y="0"/>
                <wp:positionH relativeFrom="column">
                  <wp:posOffset>2684780</wp:posOffset>
                </wp:positionH>
                <wp:positionV relativeFrom="paragraph">
                  <wp:posOffset>6350</wp:posOffset>
                </wp:positionV>
                <wp:extent cx="112395" cy="151130"/>
                <wp:effectExtent l="57150" t="38100" r="59055" b="77470"/>
                <wp:wrapNone/>
                <wp:docPr id="27" name="Isosceles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3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7" o:spid="_x0000_s1026" type="#_x0000_t5" style="position:absolute;margin-left:211.4pt;margin-top:.5pt;width:8.85pt;height:11.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" filled="f" strokecolor="black [3213]"/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C623062" wp14:editId="6DE6FAC9">
                <wp:simplePos x="0" y="0"/>
                <wp:positionH relativeFrom="column">
                  <wp:posOffset>1530350</wp:posOffset>
                </wp:positionH>
                <wp:positionV relativeFrom="paragraph">
                  <wp:posOffset>120015</wp:posOffset>
                </wp:positionV>
                <wp:extent cx="507365" cy="469265"/>
                <wp:effectExtent l="0" t="0" r="26035" b="2603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7365" cy="46926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4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5pt,9.45pt" to="160.45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28B959" wp14:editId="755B5895">
                <wp:simplePos x="0" y="0"/>
                <wp:positionH relativeFrom="column">
                  <wp:posOffset>2034173</wp:posOffset>
                </wp:positionH>
                <wp:positionV relativeFrom="paragraph">
                  <wp:posOffset>3165</wp:posOffset>
                </wp:positionV>
                <wp:extent cx="112395" cy="151130"/>
                <wp:effectExtent l="95250" t="0" r="78105" b="58420"/>
                <wp:wrapNone/>
                <wp:docPr id="25" name="Isosceles Tri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5" o:spid="_x0000_s1026" type="#_x0000_t5" style="position:absolute;margin-left:160.15pt;margin-top:.25pt;width:8.85pt;height:11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FFB76B3" wp14:editId="5D058BEA">
                <wp:simplePos x="0" y="0"/>
                <wp:positionH relativeFrom="column">
                  <wp:posOffset>3994999</wp:posOffset>
                </wp:positionH>
                <wp:positionV relativeFrom="paragraph">
                  <wp:posOffset>71168</wp:posOffset>
                </wp:positionV>
                <wp:extent cx="0" cy="259227"/>
                <wp:effectExtent l="0" t="0" r="19050" b="2667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922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55pt,5.6pt" to="314.5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D57683" wp14:editId="703045A5">
                <wp:simplePos x="0" y="0"/>
                <wp:positionH relativeFrom="column">
                  <wp:posOffset>725805</wp:posOffset>
                </wp:positionH>
                <wp:positionV relativeFrom="paragraph">
                  <wp:posOffset>39370</wp:posOffset>
                </wp:positionV>
                <wp:extent cx="112395" cy="151130"/>
                <wp:effectExtent l="57150" t="57150" r="59055" b="5842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18" o:spid="_x0000_s1026" type="#_x0000_t5" style="position:absolute;margin-left:57.15pt;margin-top:3.1pt;width:8.85pt;height:11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6ECC4C7" wp14:editId="4445C71B">
                <wp:simplePos x="0" y="0"/>
                <wp:positionH relativeFrom="column">
                  <wp:posOffset>786130</wp:posOffset>
                </wp:positionH>
                <wp:positionV relativeFrom="paragraph">
                  <wp:posOffset>192405</wp:posOffset>
                </wp:positionV>
                <wp:extent cx="0" cy="205105"/>
                <wp:effectExtent l="0" t="0" r="19050" b="2349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51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7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9pt,15.15pt" to="61.9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" strokecolor="black [3213]"/>
            </w:pict>
          </mc:Fallback>
        </mc:AlternateContent>
      </w: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939EF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A423E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0A394C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B45F16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F8671D" w:rsidRDefault="00607CA9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contains the “</w:t>
      </w:r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” method. This method describes the communication way between members.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For now, we don’t have any information to implement it, so it should be the </w:t>
      </w:r>
      <w:r w:rsidR="007041DB" w:rsidRPr="00F8671D">
        <w:rPr>
          <w:rFonts w:ascii="Arial" w:eastAsia="Times New Roman" w:hAnsi="Arial" w:cs="Arial"/>
          <w:i/>
          <w:color w:val="24292E"/>
          <w:sz w:val="24"/>
          <w:szCs w:val="24"/>
        </w:rPr>
        <w:t>abstract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method.</w:t>
      </w:r>
      <w:r w:rsidR="00F8671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F0606F" w:rsidRDefault="00F0606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will extend 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, they must override the “</w:t>
      </w:r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” method</w:t>
      </w:r>
      <w:r w:rsidR="00EE1EED"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</w:p>
    <w:p w:rsidR="00607CA9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Bee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FPT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have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got quite different inheritance hierarchies</w:t>
      </w:r>
      <w:r>
        <w:rPr>
          <w:rFonts w:ascii="Arial" w:eastAsia="Times New Roman" w:hAnsi="Arial" w:cs="Arial"/>
          <w:color w:val="24292E"/>
          <w:sz w:val="24"/>
          <w:szCs w:val="24"/>
        </w:rPr>
        <w:t>. But b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oth </w:t>
      </w:r>
      <w:r w:rsidRPr="005658E1">
        <w:rPr>
          <w:rFonts w:ascii="Arial" w:eastAsia="Times New Roman" w:hAnsi="Arial" w:cs="Arial"/>
          <w:i/>
          <w:color w:val="24292E"/>
          <w:sz w:val="24"/>
          <w:szCs w:val="24"/>
        </w:rPr>
        <w:t>create worker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and they 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>don't share much in comm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E30709">
        <w:rPr>
          <w:rFonts w:ascii="Arial" w:eastAsia="Times New Roman" w:hAnsi="Arial" w:cs="Arial"/>
          <w:color w:val="24292E"/>
          <w:sz w:val="24"/>
          <w:szCs w:val="24"/>
        </w:rPr>
        <w:t>So, we declare an interface named “Role” that contains the “createWorker()” common method</w:t>
      </w:r>
      <w:r w:rsidR="008D5883">
        <w:rPr>
          <w:rFonts w:ascii="Arial" w:eastAsia="Times New Roman" w:hAnsi="Arial" w:cs="Arial"/>
          <w:color w:val="24292E"/>
          <w:sz w:val="24"/>
          <w:szCs w:val="24"/>
        </w:rPr>
        <w:t>. These classes will implement it.</w:t>
      </w:r>
    </w:p>
    <w:p w:rsidR="00914C61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</w:t>
      </w:r>
      <w:r w:rsidR="00E06BF5">
        <w:rPr>
          <w:rFonts w:ascii="Arial" w:eastAsia="Times New Roman" w:hAnsi="Arial" w:cs="Arial"/>
          <w:color w:val="24292E"/>
          <w:sz w:val="24"/>
          <w:szCs w:val="24"/>
        </w:rPr>
        <w:t>will implement the class structure</w:t>
      </w:r>
      <w:r w:rsidR="001818A2">
        <w:rPr>
          <w:rFonts w:ascii="Arial" w:eastAsia="Times New Roman" w:hAnsi="Arial" w:cs="Arial"/>
          <w:color w:val="24292E"/>
          <w:sz w:val="24"/>
          <w:szCs w:val="24"/>
        </w:rPr>
        <w:t xml:space="preserve"> above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3D7FE4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rganization</w:t>
      </w:r>
      <w:r w:rsidR="00DA4AEF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0748F1">
        <w:rPr>
          <w:rFonts w:ascii="Arial" w:eastAsia="Times New Roman" w:hAnsi="Arial" w:cs="Arial"/>
          <w:b/>
          <w:color w:val="24292E"/>
          <w:sz w:val="24"/>
          <w:szCs w:val="24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some files: </w:t>
      </w:r>
      <w:r w:rsidR="003D65B5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Colon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 xml:space="preserve"> BeeColony,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FPT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</w:p>
    <w:p w:rsidR="00E35423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0748F1">
        <w:rPr>
          <w:rFonts w:ascii="Arial" w:eastAsia="Times New Roman" w:hAnsi="Arial" w:cs="Arial"/>
          <w:b/>
          <w:color w:val="24292E"/>
          <w:sz w:val="24"/>
          <w:szCs w:val="24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Tester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3F797A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 w:rsidR="00C04FF4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</w:t>
      </w:r>
      <w:r w:rsidR="00AB30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AB3052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Default="004A4352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clare this class is </w:t>
      </w:r>
      <w:r w:rsidRPr="004427B8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</w:t>
      </w:r>
    </w:p>
    <w:p w:rsidR="0080259D" w:rsidRDefault="0080259D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AB3052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() is a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n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B3052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 method.</w:t>
      </w:r>
    </w:p>
    <w:p w:rsidR="0080259D" w:rsidRPr="00EB65B5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toString(): return the string as format: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AB3052"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="00AB3052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organization’s size is” + the value of the size field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2. In the file 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Pr="004A4352" w:rsidRDefault="004427B8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="004A43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610DAC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>must be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overridden to print out the string as 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the colony communicate by sound”</w:t>
      </w:r>
    </w:p>
    <w:p w:rsidR="0080259D" w:rsidRPr="00610DAC" w:rsidRDefault="00664D6B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grow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print out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the string as </w:t>
      </w:r>
      <w:r w:rsidR="00610DAC" w:rsidRPr="00EB65B5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an annual cycle of growth that begins in spring”</w:t>
      </w:r>
    </w:p>
    <w:p w:rsidR="00610DAC" w:rsidRP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t>reproduc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():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Colony can reproduce itself through a process”</w:t>
      </w:r>
    </w:p>
    <w:p w:rsid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 size is” + the value of the size field + “, the colony’s place is” + the value of place field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CD4C93" w:rsidRDefault="00610DAC" w:rsidP="00610DAC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3. In the file BeeColony.java,</w:t>
      </w: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407AF7" w:rsidRPr="004A4352" w:rsidRDefault="00407AF7" w:rsidP="00407AF7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>the Colony clas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D676B1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55150A">
        <w:rPr>
          <w:rFonts w:ascii="Arial" w:eastAsia="Times New Roman" w:hAnsi="Arial" w:cs="Arial"/>
          <w:color w:val="24292E"/>
          <w:sz w:val="24"/>
          <w:szCs w:val="24"/>
        </w:rPr>
        <w:t>Role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8021E5" w:rsidRPr="004A4352" w:rsidRDefault="00610DAC" w:rsidP="008021E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lastRenderedPageBreak/>
        <w:t>The method toString(): return the string as format: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’s type is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 + the value of the type field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+ “, size is about” + the value of the size field + “, and the place is” + the value of place field</w:t>
      </w:r>
    </w:p>
    <w:p w:rsidR="00D676B1" w:rsidRPr="00D676B1" w:rsidRDefault="00D676B1" w:rsidP="00137E3E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="00137E3E"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137E3E" w:rsidRPr="00137E3E">
        <w:rPr>
          <w:rFonts w:ascii="Arial" w:eastAsia="Times New Roman" w:hAnsi="Arial" w:cs="Arial"/>
          <w:color w:val="24292E"/>
          <w:sz w:val="18"/>
          <w:szCs w:val="18"/>
        </w:rPr>
        <w:t>Worker bees perform all the work of the bees</w:t>
      </w:r>
      <w:r w:rsidR="00137E3E"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8021E5" w:rsidRPr="008021E5" w:rsidRDefault="008021E5" w:rsidP="008021E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4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 xml:space="preserve">. In the file </w:t>
      </w:r>
      <w:r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>.java,</w:t>
      </w:r>
    </w:p>
    <w:p w:rsidR="00BA1E63" w:rsidRPr="004A4352" w:rsidRDefault="00BA1E63" w:rsidP="00BA1E63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746ECF" w:rsidRDefault="00746ECF" w:rsidP="00746ECF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is overridden to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in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university, people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communicat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>e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by voice”</w:t>
      </w:r>
    </w:p>
    <w:p w:rsidR="00746ECF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nroll</w:t>
      </w:r>
      <w:r>
        <w:rPr>
          <w:rFonts w:ascii="Arial" w:eastAsia="Times New Roman" w:hAnsi="Arial" w:cs="Arial"/>
          <w:color w:val="24292E"/>
          <w:sz w:val="24"/>
          <w:szCs w:val="24"/>
        </w:rPr>
        <w:t>(): print out the string as 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registration for enrollment is only valid when the University has received all enrollment documents and enrollment fees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746ECF" w:rsidRPr="00610DAC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ducate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71405B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print out the string 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as</w:t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provide e</w:t>
      </w:r>
      <w:r w:rsidR="00EB65B5">
        <w:rPr>
          <w:rFonts w:ascii="Arial" w:eastAsia="Times New Roman" w:hAnsi="Arial" w:cs="Arial"/>
          <w:i/>
          <w:color w:val="24292E"/>
          <w:sz w:val="18"/>
          <w:szCs w:val="18"/>
        </w:rPr>
        <w:t>ducation at university standard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573664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EB65B5" w:rsidRPr="00341EB2">
        <w:rPr>
          <w:rFonts w:ascii="Arial" w:eastAsia="Times New Roman" w:hAnsi="Arial" w:cs="Arial"/>
          <w:color w:val="24292E"/>
          <w:sz w:val="18"/>
          <w:szCs w:val="18"/>
        </w:rPr>
        <w:t>“encourage the advancement and development of knowledge”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</w:rPr>
        <w:t xml:space="preserve">   </w:t>
      </w:r>
    </w:p>
    <w:p w:rsidR="00573664" w:rsidRDefault="00B27A54" w:rsidP="004A4352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5. In the file FPTUniversity.java,</w:t>
      </w:r>
    </w:p>
    <w:p w:rsidR="00B27A54" w:rsidRDefault="00B27A5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2A3FE4" w:rsidRPr="004A4352" w:rsidRDefault="002A3FE4" w:rsidP="002A3FE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University class and </w:t>
      </w:r>
      <w:r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A42430">
        <w:rPr>
          <w:rFonts w:ascii="Arial" w:eastAsia="Times New Roman" w:hAnsi="Arial" w:cs="Arial"/>
          <w:color w:val="24292E"/>
          <w:sz w:val="24"/>
          <w:szCs w:val="24"/>
        </w:rPr>
        <w:t>Rol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E73D56" w:rsidRPr="00E73D56" w:rsidRDefault="004A4352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 w:rsidR="002A3FE4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“FPTU has four campuses Ha</w:t>
      </w:r>
      <w:r w:rsidR="002A3FE4">
        <w:rPr>
          <w:rFonts w:ascii="Arial" w:eastAsia="Times New Roman" w:hAnsi="Arial" w:cs="Arial"/>
          <w:color w:val="24292E"/>
          <w:sz w:val="18"/>
          <w:szCs w:val="18"/>
        </w:rPr>
        <w:t>n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oi, HCM, DaNang, CanTho, QuyNhon”</w:t>
      </w:r>
    </w:p>
    <w:p w:rsidR="00E73D56" w:rsidRPr="00D676B1" w:rsidRDefault="00E73D56" w:rsidP="00993C4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createWorker</w:t>
      </w:r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993C44" w:rsidRPr="00993C44">
        <w:rPr>
          <w:rFonts w:ascii="Arial" w:eastAsia="Times New Roman" w:hAnsi="Arial" w:cs="Arial"/>
          <w:color w:val="24292E"/>
          <w:sz w:val="18"/>
          <w:szCs w:val="18"/>
        </w:rPr>
        <w:t>providing human resources</w:t>
      </w:r>
      <w:r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4A4352" w:rsidRDefault="004A4352" w:rsidP="00E73D56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573664" w:rsidRDefault="00EE3539" w:rsidP="00A25241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6. In the file Tester.java, you type:</w:t>
      </w:r>
    </w:p>
    <w:p w:rsidR="00097BB3" w:rsidRPr="00097BB3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64535</wp:posOffset>
                </wp:positionH>
                <wp:positionV relativeFrom="paragraph">
                  <wp:posOffset>28426</wp:posOffset>
                </wp:positionV>
                <wp:extent cx="4836051" cy="2811657"/>
                <wp:effectExtent l="0" t="0" r="22225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6051" cy="28116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ublic class Tester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EE3539" w:rsidRPr="002A5E6E" w:rsidRDefault="006217D5" w:rsidP="00EE3539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olony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1=new BeeColony(2000, “honey”, “land”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System.out.println(obj1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1.grow();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obj1.</w:t>
                            </w:r>
                            <w:r w:rsidR="00EE3539" w:rsidRPr="00AF6E2B">
                              <w:t xml:space="preserve">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reproduce(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:rsidR="00EE3539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University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2=new FPTUniversity(100000, “FPT”, “</w:t>
                            </w:r>
                            <w:r w:rsidR="0060363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antho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System.out.println(obj</w:t>
                            </w:r>
                            <w:r w:rsidR="00AC6C1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2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2.enroll();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obj2.educate(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5B7150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Ro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new BeeColony(3000, “wasp”, “land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(</w:t>
                            </w:r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df.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reateWork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</w:p>
                          <w:p w:rsidR="006217D5" w:rsidRPr="002A5E6E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new F</w:t>
                            </w:r>
                            <w:r w:rsidR="002D37F7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PTUniversity(100000, “FPT”, “</w:t>
                            </w:r>
                            <w:r w:rsidR="00B602F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Hanoi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System.out.println(</w:t>
                            </w:r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df.</w:t>
                            </w:r>
                            <w:r w:rsidR="0020488A" w:rsidRP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createWorker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="006217D5"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6pt;margin-top:2.25pt;width:380.8pt;height:22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ublic class Tester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EE3539" w:rsidRPr="002A5E6E" w:rsidRDefault="006217D5" w:rsidP="00EE3539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olony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1=new BeeColony(2000, “honey”, “land”);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System.out.println(obj1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1.grow();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obj1.</w:t>
                      </w:r>
                      <w:r w:rsidR="00EE3539" w:rsidRPr="00AF6E2B">
                        <w:t xml:space="preserve">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reproduce(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</w:p>
                    <w:p w:rsidR="00EE3539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University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2=new FPTUniversity(100000, “FPT”, “</w:t>
                      </w:r>
                      <w:r w:rsidR="0060363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antho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System.out.println(obj</w:t>
                      </w:r>
                      <w:r w:rsidR="00AC6C1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2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2.enroll();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obj2.educate(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5B7150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Role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new BeeColony(3000, “wasp”, “land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(</w:t>
                      </w:r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df.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reateWorker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</w:p>
                    <w:p w:rsidR="006217D5" w:rsidRPr="002A5E6E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new F</w:t>
                      </w:r>
                      <w:r w:rsidR="002D37F7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PTUniversity(100000, “FPT”, “</w:t>
                      </w:r>
                      <w:r w:rsidR="00B602F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Hanoi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System.out.println(</w:t>
                      </w:r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df.</w:t>
                      </w:r>
                      <w:r w:rsidR="0020488A" w:rsidRP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createWorker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="006217D5"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bookmarkStart w:id="0" w:name="_GoBack"/>
      <w:bookmarkEnd w:id="0"/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lastRenderedPageBreak/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[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3</w:t>
      </w:r>
      <w:r w:rsidR="00EA7983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 xml:space="preserve"> point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s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 xml:space="preserve">Why the </w:t>
      </w:r>
      <w:r w:rsidR="00EC17CD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EC17CD">
        <w:rPr>
          <w:rFonts w:ascii="Arial" w:eastAsia="Times New Roman" w:hAnsi="Arial" w:cs="Arial"/>
          <w:color w:val="24292E"/>
          <w:sz w:val="24"/>
          <w:szCs w:val="24"/>
        </w:rPr>
        <w:t xml:space="preserve"> class is abstract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>Why must the Colony/University class implement the communicateBytool() method?</w:t>
      </w:r>
    </w:p>
    <w:p w:rsidR="00F732F2" w:rsidRPr="00F732F2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732F2">
        <w:rPr>
          <w:rFonts w:ascii="Arial" w:hAnsi="Arial" w:cs="Arial"/>
        </w:rPr>
        <w:t xml:space="preserve">You explain the </w:t>
      </w:r>
      <w:r w:rsidR="00F732F2">
        <w:rPr>
          <w:rFonts w:ascii="Arial" w:eastAsia="Times New Roman" w:hAnsi="Arial" w:cs="Arial"/>
          <w:color w:val="24292E"/>
          <w:sz w:val="24"/>
          <w:szCs w:val="24"/>
        </w:rPr>
        <w:t>polymorphism feature in your code.</w:t>
      </w:r>
    </w:p>
    <w:p w:rsidR="00163DB9" w:rsidRDefault="00F732F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Describe the difference between an interface and an abstract class.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sectPr w:rsidR="00163DB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57549" w:rsidRDefault="00C57549" w:rsidP="007A7EED">
      <w:pPr>
        <w:spacing w:after="0" w:line="240" w:lineRule="auto"/>
      </w:pPr>
      <w:r>
        <w:separator/>
      </w:r>
    </w:p>
  </w:endnote>
  <w:endnote w:type="continuationSeparator" w:id="0">
    <w:p w:rsidR="00C57549" w:rsidRDefault="00C57549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5B5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7549" w:rsidRDefault="00C57549" w:rsidP="007A7EED">
      <w:pPr>
        <w:spacing w:after="0" w:line="240" w:lineRule="auto"/>
      </w:pPr>
      <w:r>
        <w:separator/>
      </w:r>
    </w:p>
  </w:footnote>
  <w:footnote w:type="continuationSeparator" w:id="0">
    <w:p w:rsidR="00C57549" w:rsidRDefault="00C57549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NKwFADv1XbctAAAA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48F1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44548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B6424"/>
    <w:rsid w:val="003C23D9"/>
    <w:rsid w:val="003D65B5"/>
    <w:rsid w:val="003D7FE4"/>
    <w:rsid w:val="003F797A"/>
    <w:rsid w:val="00403467"/>
    <w:rsid w:val="00406F7D"/>
    <w:rsid w:val="00407AF7"/>
    <w:rsid w:val="00415B5E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5150A"/>
    <w:rsid w:val="005658E1"/>
    <w:rsid w:val="005667E4"/>
    <w:rsid w:val="00573664"/>
    <w:rsid w:val="005824CF"/>
    <w:rsid w:val="00597CD0"/>
    <w:rsid w:val="005A7E31"/>
    <w:rsid w:val="005B242E"/>
    <w:rsid w:val="005B7150"/>
    <w:rsid w:val="0060363D"/>
    <w:rsid w:val="00607CA9"/>
    <w:rsid w:val="00610DAC"/>
    <w:rsid w:val="00615F29"/>
    <w:rsid w:val="0061727A"/>
    <w:rsid w:val="006217D5"/>
    <w:rsid w:val="006409FE"/>
    <w:rsid w:val="00664D6B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506E5"/>
    <w:rsid w:val="009514A1"/>
    <w:rsid w:val="00971B02"/>
    <w:rsid w:val="00974674"/>
    <w:rsid w:val="00993C44"/>
    <w:rsid w:val="0099784C"/>
    <w:rsid w:val="009B207B"/>
    <w:rsid w:val="009B7997"/>
    <w:rsid w:val="009E1C79"/>
    <w:rsid w:val="00A0442E"/>
    <w:rsid w:val="00A24073"/>
    <w:rsid w:val="00A25241"/>
    <w:rsid w:val="00A423E8"/>
    <w:rsid w:val="00A42430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57549"/>
    <w:rsid w:val="00CA4A1C"/>
    <w:rsid w:val="00CB06B3"/>
    <w:rsid w:val="00CB47A0"/>
    <w:rsid w:val="00CD4C93"/>
    <w:rsid w:val="00CD4D6A"/>
    <w:rsid w:val="00CE0FB8"/>
    <w:rsid w:val="00CF011D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C632B-5410-4846-BD51-0FD5A5E7B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5</cp:revision>
  <cp:lastPrinted>2021-11-24T03:55:00Z</cp:lastPrinted>
  <dcterms:created xsi:type="dcterms:W3CDTF">2021-03-21T06:42:00Z</dcterms:created>
  <dcterms:modified xsi:type="dcterms:W3CDTF">2021-11-24T03:55:00Z</dcterms:modified>
</cp:coreProperties>
</file>